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EXO </w:t>
      </w:r>
      <w:r w:rsidR="00C74BBC">
        <w:rPr>
          <w:rFonts w:ascii="Arial" w:hAnsi="Arial" w:cs="Arial"/>
          <w:sz w:val="24"/>
          <w:szCs w:val="24"/>
        </w:rPr>
        <w:t>VII</w:t>
      </w:r>
    </w:p>
    <w:p w:rsidR="00C94323" w:rsidRDefault="00C94323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</w:p>
    <w:p w:rsidR="00795F2E" w:rsidRPr="00795F2E" w:rsidRDefault="001539FB" w:rsidP="00795F2E">
      <w:pPr>
        <w:pStyle w:val="Ttulo11"/>
        <w:tabs>
          <w:tab w:val="left" w:pos="9072"/>
        </w:tabs>
        <w:spacing w:before="92"/>
        <w:ind w:left="-567" w:right="-23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A </w:t>
      </w:r>
      <w:r w:rsidR="00115CC9">
        <w:rPr>
          <w:rFonts w:ascii="Arial" w:hAnsi="Arial" w:cs="Arial"/>
          <w:sz w:val="24"/>
          <w:szCs w:val="24"/>
        </w:rPr>
        <w:t xml:space="preserve">DE </w:t>
      </w:r>
      <w:r>
        <w:rPr>
          <w:rFonts w:ascii="Arial" w:hAnsi="Arial" w:cs="Arial"/>
          <w:sz w:val="24"/>
          <w:szCs w:val="24"/>
        </w:rPr>
        <w:t>DOUTORADO SANDUÍCHE NO EXTERIOR – PDSE</w:t>
      </w:r>
      <w:r w:rsidR="00115CC9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CAPES</w:t>
      </w:r>
    </w:p>
    <w:p w:rsidR="00795F2E" w:rsidRPr="00F8652A" w:rsidRDefault="00795F2E" w:rsidP="00795F2E">
      <w:pPr>
        <w:tabs>
          <w:tab w:val="left" w:pos="9072"/>
        </w:tabs>
        <w:ind w:left="-567" w:right="-234"/>
        <w:rPr>
          <w:rFonts w:ascii="Arial" w:hAnsi="Arial" w:cs="Arial"/>
          <w:b/>
          <w:sz w:val="28"/>
        </w:rPr>
      </w:pPr>
    </w:p>
    <w:p w:rsidR="00795F2E" w:rsidRPr="00F8652A" w:rsidRDefault="00795F2E" w:rsidP="00795F2E">
      <w:pPr>
        <w:tabs>
          <w:tab w:val="left" w:pos="9072"/>
        </w:tabs>
        <w:spacing w:before="9"/>
        <w:ind w:left="-567" w:right="-234"/>
        <w:rPr>
          <w:rFonts w:ascii="Arial" w:hAnsi="Arial" w:cs="Arial"/>
          <w:b/>
          <w:sz w:val="23"/>
        </w:rPr>
      </w:pPr>
    </w:p>
    <w:p w:rsidR="00795F2E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  <w:r>
        <w:rPr>
          <w:rFonts w:ascii="Arial" w:hAnsi="Arial" w:cs="Arial"/>
        </w:rPr>
        <w:t>FICHA DE INSCRIÇÃO</w:t>
      </w:r>
    </w:p>
    <w:p w:rsidR="001539FB" w:rsidRDefault="001539FB" w:rsidP="00795F2E">
      <w:pPr>
        <w:pStyle w:val="Ttulo21"/>
        <w:tabs>
          <w:tab w:val="left" w:pos="9072"/>
        </w:tabs>
        <w:ind w:left="-567" w:right="-234"/>
        <w:rPr>
          <w:rFonts w:ascii="Arial" w:hAnsi="Arial" w:cs="Arial"/>
        </w:rPr>
      </w:pPr>
    </w:p>
    <w:tbl>
      <w:tblPr>
        <w:tblStyle w:val="Tabelacomgrade"/>
        <w:tblW w:w="0" w:type="auto"/>
        <w:tblInd w:w="-567" w:type="dxa"/>
        <w:tblLook w:val="04A0"/>
      </w:tblPr>
      <w:tblGrid>
        <w:gridCol w:w="1242"/>
        <w:gridCol w:w="5103"/>
        <w:gridCol w:w="709"/>
        <w:gridCol w:w="1924"/>
      </w:tblGrid>
      <w:tr w:rsidR="00115CC9" w:rsidRPr="001539FB" w:rsidTr="00115CC9">
        <w:tc>
          <w:tcPr>
            <w:tcW w:w="1242" w:type="dxa"/>
          </w:tcPr>
          <w:p w:rsidR="00115CC9" w:rsidRPr="001539FB" w:rsidRDefault="00115CC9" w:rsidP="00F3587B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grama:</w:t>
            </w:r>
          </w:p>
        </w:tc>
        <w:tc>
          <w:tcPr>
            <w:tcW w:w="5812" w:type="dxa"/>
            <w:gridSpan w:val="2"/>
          </w:tcPr>
          <w:p w:rsidR="00115CC9" w:rsidRPr="001539FB" w:rsidRDefault="00115CC9" w:rsidP="00F3587B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1924" w:type="dxa"/>
          </w:tcPr>
          <w:p w:rsidR="00115CC9" w:rsidRPr="001539FB" w:rsidRDefault="00115CC9" w:rsidP="00F3587B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Sigla:</w:t>
            </w:r>
          </w:p>
        </w:tc>
      </w:tr>
      <w:tr w:rsidR="00FC7925" w:rsidRPr="001539FB" w:rsidTr="00FC7925">
        <w:tc>
          <w:tcPr>
            <w:tcW w:w="7054" w:type="dxa"/>
            <w:gridSpan w:val="3"/>
          </w:tcPr>
          <w:p w:rsidR="00FC7925" w:rsidRPr="001539FB" w:rsidRDefault="00FC7925" w:rsidP="00F3587B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1539FB">
              <w:rPr>
                <w:rFonts w:ascii="Arial" w:hAnsi="Arial" w:cs="Arial"/>
                <w:b w:val="0"/>
                <w:sz w:val="22"/>
                <w:szCs w:val="22"/>
              </w:rPr>
              <w:t>Doutorando:</w:t>
            </w:r>
          </w:p>
        </w:tc>
        <w:tc>
          <w:tcPr>
            <w:tcW w:w="1924" w:type="dxa"/>
          </w:tcPr>
          <w:p w:rsidR="00FC7925" w:rsidRPr="001539FB" w:rsidRDefault="00FC7925" w:rsidP="00F3587B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RA:</w:t>
            </w:r>
          </w:p>
        </w:tc>
      </w:tr>
      <w:tr w:rsidR="00FC7925" w:rsidRPr="001539FB" w:rsidTr="00FC7925">
        <w:tc>
          <w:tcPr>
            <w:tcW w:w="6345" w:type="dxa"/>
            <w:gridSpan w:val="2"/>
          </w:tcPr>
          <w:p w:rsidR="00FC7925" w:rsidRPr="001539FB" w:rsidRDefault="00FC7925" w:rsidP="00F3587B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2633" w:type="dxa"/>
            <w:gridSpan w:val="2"/>
          </w:tcPr>
          <w:p w:rsidR="00FC7925" w:rsidRPr="001539FB" w:rsidRDefault="00FC7925" w:rsidP="00F3587B">
            <w:pPr>
              <w:pStyle w:val="Ttulo21"/>
              <w:tabs>
                <w:tab w:val="left" w:pos="9072"/>
              </w:tabs>
              <w:spacing w:beforeLines="40" w:after="40"/>
              <w:ind w:left="0" w:right="-232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PF: 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P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dor(a):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to de Tese:</w:t>
            </w:r>
          </w:p>
        </w:tc>
      </w:tr>
      <w:tr w:rsidR="001539FB" w:rsidRPr="001539FB" w:rsidTr="001539FB">
        <w:tc>
          <w:tcPr>
            <w:tcW w:w="8978" w:type="dxa"/>
            <w:gridSpan w:val="4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do plano de estudos:</w:t>
            </w:r>
          </w:p>
        </w:tc>
      </w:tr>
    </w:tbl>
    <w:p w:rsidR="001539FB" w:rsidRDefault="001539FB"/>
    <w:p w:rsidR="001539FB" w:rsidRDefault="001539FB"/>
    <w:tbl>
      <w:tblPr>
        <w:tblStyle w:val="Tabelacomgrade"/>
        <w:tblW w:w="0" w:type="auto"/>
        <w:tblInd w:w="-567" w:type="dxa"/>
        <w:tblLook w:val="04A0"/>
      </w:tblPr>
      <w:tblGrid>
        <w:gridCol w:w="3227"/>
        <w:gridCol w:w="5751"/>
      </w:tblGrid>
      <w:tr w:rsidR="001539FB" w:rsidRPr="001539FB" w:rsidTr="001539FB">
        <w:tc>
          <w:tcPr>
            <w:tcW w:w="3227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ituição do Exterior:</w:t>
            </w:r>
          </w:p>
        </w:tc>
        <w:tc>
          <w:tcPr>
            <w:tcW w:w="5751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dade/País:</w:t>
            </w:r>
          </w:p>
        </w:tc>
        <w:tc>
          <w:tcPr>
            <w:tcW w:w="5751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orientador do exterior:</w:t>
            </w:r>
          </w:p>
        </w:tc>
        <w:tc>
          <w:tcPr>
            <w:tcW w:w="5751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5751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39FB" w:rsidRPr="001539FB" w:rsidTr="001539FB">
        <w:tc>
          <w:tcPr>
            <w:tcW w:w="3227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íodo do estágio no exterior:</w:t>
            </w:r>
          </w:p>
        </w:tc>
        <w:tc>
          <w:tcPr>
            <w:tcW w:w="5751" w:type="dxa"/>
          </w:tcPr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inicial do estágio: </w:t>
            </w:r>
          </w:p>
          <w:p w:rsidR="00115CC9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ês final do estágio: </w:t>
            </w:r>
          </w:p>
          <w:p w:rsidR="001539FB" w:rsidRDefault="001539FB" w:rsidP="00F3587B">
            <w:pPr>
              <w:tabs>
                <w:tab w:val="left" w:pos="9072"/>
              </w:tabs>
              <w:spacing w:beforeLines="40" w:after="40"/>
              <w:ind w:right="-2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tal do afastamento: </w:t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</w:r>
            <w:r>
              <w:rPr>
                <w:rFonts w:ascii="Arial" w:hAnsi="Arial" w:cs="Arial"/>
                <w:sz w:val="22"/>
                <w:szCs w:val="22"/>
              </w:rPr>
              <w:softHyphen/>
              <w:t>______meses</w:t>
            </w:r>
          </w:p>
        </w:tc>
      </w:tr>
    </w:tbl>
    <w:p w:rsidR="007C4407" w:rsidRDefault="007C4407" w:rsidP="007C4407">
      <w:pPr>
        <w:tabs>
          <w:tab w:val="left" w:pos="9072"/>
        </w:tabs>
        <w:spacing w:before="3"/>
        <w:ind w:right="-234"/>
        <w:rPr>
          <w:rFonts w:ascii="Arial" w:hAnsi="Arial" w:cs="Arial"/>
          <w:sz w:val="22"/>
          <w:szCs w:val="22"/>
        </w:rPr>
      </w:pPr>
    </w:p>
    <w:p w:rsidR="001539FB" w:rsidRPr="001539FB" w:rsidRDefault="001539FB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 w:rsidRPr="007C4407">
        <w:rPr>
          <w:rFonts w:ascii="Arial" w:hAnsi="Arial" w:cs="Arial"/>
          <w:b/>
          <w:sz w:val="22"/>
          <w:szCs w:val="22"/>
        </w:rPr>
        <w:t>Termo de anuência</w:t>
      </w:r>
      <w:r w:rsidRPr="001539FB">
        <w:rPr>
          <w:rFonts w:ascii="Arial" w:hAnsi="Arial" w:cs="Arial"/>
          <w:sz w:val="22"/>
          <w:szCs w:val="22"/>
        </w:rPr>
        <w:t>:</w:t>
      </w:r>
    </w:p>
    <w:p w:rsidR="001539FB" w:rsidRDefault="007C4407" w:rsidP="007C4407">
      <w:pPr>
        <w:tabs>
          <w:tab w:val="left" w:pos="9072"/>
        </w:tabs>
        <w:spacing w:before="3"/>
        <w:ind w:left="-567" w:right="-23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laro conhecer as normas que regem o Programa de Doutorado no Exterior – PDSE da Coordenação de Aperfeiçoamento de Pessoal de Nível Superior - CAPES e aceito atendê-las e cumpri-las em todos os requisitos.</w:t>
      </w:r>
    </w:p>
    <w:p w:rsidR="007C4407" w:rsidRDefault="007C4407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</w:p>
    <w:p w:rsidR="00795F2E" w:rsidRP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jc w:val="right"/>
        <w:rPr>
          <w:rFonts w:cs="Arial"/>
          <w:sz w:val="22"/>
          <w:szCs w:val="22"/>
        </w:rPr>
      </w:pPr>
      <w:r w:rsidRPr="00795F2E">
        <w:rPr>
          <w:rFonts w:cs="Arial"/>
          <w:sz w:val="22"/>
          <w:szCs w:val="22"/>
        </w:rPr>
        <w:t xml:space="preserve">Maringá, </w:t>
      </w:r>
      <w:r w:rsidR="007C4407">
        <w:rPr>
          <w:rFonts w:cs="Arial"/>
          <w:sz w:val="22"/>
          <w:szCs w:val="22"/>
        </w:rPr>
        <w:t>____</w:t>
      </w:r>
      <w:r w:rsidRPr="00795F2E">
        <w:rPr>
          <w:rFonts w:cs="Arial"/>
          <w:sz w:val="22"/>
          <w:szCs w:val="22"/>
        </w:rPr>
        <w:t xml:space="preserve"> de </w:t>
      </w:r>
      <w:r w:rsidR="007C4407">
        <w:rPr>
          <w:rFonts w:cs="Arial"/>
          <w:sz w:val="22"/>
          <w:szCs w:val="22"/>
        </w:rPr>
        <w:t>_____________</w:t>
      </w:r>
      <w:r w:rsidRPr="00795F2E">
        <w:rPr>
          <w:rFonts w:cs="Arial"/>
          <w:sz w:val="22"/>
          <w:szCs w:val="22"/>
        </w:rPr>
        <w:t>de 20</w:t>
      </w:r>
      <w:r w:rsidR="001A005E">
        <w:rPr>
          <w:rFonts w:cs="Arial"/>
          <w:sz w:val="22"/>
          <w:szCs w:val="22"/>
        </w:rPr>
        <w:t>2</w:t>
      </w:r>
      <w:r w:rsidR="006C1654">
        <w:rPr>
          <w:rFonts w:cs="Arial"/>
          <w:sz w:val="22"/>
          <w:szCs w:val="22"/>
        </w:rPr>
        <w:t>4</w:t>
      </w:r>
    </w:p>
    <w:p w:rsidR="00795F2E" w:rsidRDefault="00795F2E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F3587B" w:rsidRDefault="00F3587B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p w:rsidR="00F3587B" w:rsidRDefault="00F3587B" w:rsidP="00795F2E">
      <w:pPr>
        <w:pStyle w:val="Corpodetexto"/>
        <w:tabs>
          <w:tab w:val="left" w:pos="9072"/>
        </w:tabs>
        <w:spacing w:before="120"/>
        <w:ind w:left="-567" w:right="-234"/>
        <w:rPr>
          <w:rFonts w:cs="Arial"/>
        </w:rPr>
      </w:pPr>
    </w:p>
    <w:tbl>
      <w:tblPr>
        <w:tblStyle w:val="Tabelacomgrade"/>
        <w:tblW w:w="9639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20"/>
        <w:gridCol w:w="4819"/>
      </w:tblGrid>
      <w:tr w:rsidR="00795F2E" w:rsidRPr="00795F2E" w:rsidTr="00795F2E">
        <w:tc>
          <w:tcPr>
            <w:tcW w:w="4820" w:type="dxa"/>
          </w:tcPr>
          <w:p w:rsidR="00795F2E" w:rsidRPr="00795F2E" w:rsidRDefault="007C4407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candidato</w:t>
            </w:r>
          </w:p>
          <w:p w:rsidR="00795F2E" w:rsidRPr="00795F2E" w:rsidRDefault="00795F2E" w:rsidP="00795F2E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4819" w:type="dxa"/>
          </w:tcPr>
          <w:p w:rsidR="00795F2E" w:rsidRPr="00795F2E" w:rsidRDefault="007C4407" w:rsidP="00F3587B">
            <w:pPr>
              <w:pStyle w:val="Corpodetexto"/>
              <w:tabs>
                <w:tab w:val="left" w:pos="9072"/>
              </w:tabs>
              <w:ind w:left="-567" w:right="-234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me e assinatura do orientador</w:t>
            </w:r>
          </w:p>
        </w:tc>
      </w:tr>
    </w:tbl>
    <w:p w:rsidR="00FB592D" w:rsidRDefault="00FB592D" w:rsidP="00F3587B">
      <w:pPr>
        <w:tabs>
          <w:tab w:val="left" w:pos="9072"/>
        </w:tabs>
        <w:ind w:right="-234"/>
        <w:rPr>
          <w:b/>
        </w:rPr>
      </w:pPr>
    </w:p>
    <w:sectPr w:rsidR="00FB592D" w:rsidSect="00795F2E">
      <w:headerReference w:type="default" r:id="rId8"/>
      <w:footerReference w:type="default" r:id="rId9"/>
      <w:pgSz w:w="12240" w:h="15840"/>
      <w:pgMar w:top="116" w:right="1701" w:bottom="1417" w:left="1701" w:header="436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04C4" w:rsidRDefault="004B04C4" w:rsidP="004E2666">
      <w:r>
        <w:separator/>
      </w:r>
    </w:p>
  </w:endnote>
  <w:endnote w:type="continuationSeparator" w:id="1">
    <w:p w:rsidR="004B04C4" w:rsidRDefault="004B04C4" w:rsidP="004E26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helleyAllegro BT">
    <w:altName w:val="Mistral"/>
    <w:charset w:val="00"/>
    <w:family w:val="script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Pró-Reitoria de Pesquisa e Pós-Graduação – Divisão de Pós-Graduação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Av. Colombo, 5790 – Bloco 35 – sala 10 – CEP 87020-900 - Maringá - PR</w:t>
    </w:r>
  </w:p>
  <w:p w:rsidR="004E2666" w:rsidRPr="003325E3" w:rsidRDefault="004E2666" w:rsidP="004E2666">
    <w:pPr>
      <w:pStyle w:val="Rodap"/>
      <w:jc w:val="center"/>
      <w:rPr>
        <w:rFonts w:ascii="Arial" w:hAnsi="Arial"/>
        <w:sz w:val="16"/>
        <w:szCs w:val="16"/>
      </w:rPr>
    </w:pPr>
    <w:r w:rsidRPr="003325E3">
      <w:rPr>
        <w:rFonts w:ascii="Arial" w:hAnsi="Arial"/>
        <w:sz w:val="16"/>
        <w:szCs w:val="16"/>
      </w:rPr>
      <w:t>Fone: (44) 3011-4599 – (44) 3011-4364</w:t>
    </w:r>
  </w:p>
  <w:p w:rsidR="004E2666" w:rsidRPr="005E7587" w:rsidRDefault="000A7BE9" w:rsidP="004E2666">
    <w:pPr>
      <w:pStyle w:val="Rodap"/>
      <w:jc w:val="center"/>
    </w:pPr>
    <w:hyperlink r:id="rId1" w:history="1">
      <w:r w:rsidR="004E2666" w:rsidRPr="003325E3">
        <w:rPr>
          <w:rStyle w:val="Hyperlink"/>
          <w:rFonts w:ascii="Arial" w:hAnsi="Arial"/>
          <w:sz w:val="16"/>
          <w:szCs w:val="16"/>
        </w:rPr>
        <w:t>www.sec-pgd@uem.br</w:t>
      </w:r>
    </w:hyperlink>
  </w:p>
  <w:p w:rsidR="004E2666" w:rsidRDefault="004E2666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04C4" w:rsidRDefault="004B04C4" w:rsidP="004E2666">
      <w:r>
        <w:separator/>
      </w:r>
    </w:p>
  </w:footnote>
  <w:footnote w:type="continuationSeparator" w:id="1">
    <w:p w:rsidR="004B04C4" w:rsidRDefault="004B04C4" w:rsidP="004E26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142" w:type="dxa"/>
      <w:tblInd w:w="-72" w:type="dxa"/>
      <w:tblLayout w:type="fixed"/>
      <w:tblCellMar>
        <w:left w:w="70" w:type="dxa"/>
        <w:right w:w="70" w:type="dxa"/>
      </w:tblCellMar>
      <w:tblLook w:val="0000"/>
    </w:tblPr>
    <w:tblGrid>
      <w:gridCol w:w="1276"/>
      <w:gridCol w:w="6426"/>
      <w:gridCol w:w="1440"/>
    </w:tblGrid>
    <w:tr w:rsidR="004E2666" w:rsidTr="00F102DE">
      <w:trPr>
        <w:trHeight w:val="1362"/>
      </w:trPr>
      <w:tc>
        <w:tcPr>
          <w:tcW w:w="1276" w:type="dxa"/>
        </w:tcPr>
        <w:p w:rsidR="004E2666" w:rsidRDefault="004E2666" w:rsidP="00423740">
          <w:pPr>
            <w:pStyle w:val="Cabealho"/>
            <w:spacing w:before="240"/>
            <w:rPr>
              <w:rFonts w:ascii="Arial Rounded MT Bold" w:hAnsi="Arial Rounded MT Bold"/>
              <w:color w:val="000000"/>
            </w:rPr>
          </w:pPr>
          <w:r>
            <w:rPr>
              <w:rFonts w:ascii="Tahoma" w:hAnsi="Tahoma"/>
              <w:noProof/>
              <w:sz w:val="28"/>
            </w:rPr>
            <w:drawing>
              <wp:inline distT="0" distB="0" distL="0" distR="0">
                <wp:extent cx="640242" cy="596348"/>
                <wp:effectExtent l="19050" t="0" r="7458" b="0"/>
                <wp:docPr id="1" name="Imagem 1" descr="LogoUEM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EM1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5944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26" w:type="dxa"/>
        </w:tcPr>
        <w:p w:rsidR="004E2666" w:rsidRDefault="004E2666" w:rsidP="00423740">
          <w:pPr>
            <w:pStyle w:val="Cabealho"/>
            <w:jc w:val="center"/>
            <w:rPr>
              <w:b/>
              <w:iCs/>
              <w:spacing w:val="28"/>
              <w:sz w:val="36"/>
              <w:szCs w:val="36"/>
            </w:rPr>
          </w:pPr>
        </w:p>
        <w:p w:rsidR="004E2666" w:rsidRPr="00E61FF1" w:rsidRDefault="004E2666" w:rsidP="00423740">
          <w:pPr>
            <w:pStyle w:val="Cabealho"/>
            <w:jc w:val="center"/>
            <w:rPr>
              <w:b/>
              <w:spacing w:val="28"/>
              <w:sz w:val="36"/>
              <w:szCs w:val="36"/>
            </w:rPr>
          </w:pPr>
          <w:r w:rsidRPr="00E61FF1">
            <w:rPr>
              <w:b/>
              <w:iCs/>
              <w:spacing w:val="28"/>
              <w:sz w:val="36"/>
              <w:szCs w:val="36"/>
            </w:rPr>
            <w:t>Universidade Estadual de Maringá</w:t>
          </w:r>
        </w:p>
        <w:p w:rsidR="004E2666" w:rsidRPr="00E61FF1" w:rsidRDefault="004E2666" w:rsidP="00423740">
          <w:pPr>
            <w:pStyle w:val="Cabealho"/>
            <w:jc w:val="center"/>
            <w:rPr>
              <w:color w:val="000000"/>
              <w:sz w:val="28"/>
              <w:szCs w:val="28"/>
            </w:rPr>
          </w:pPr>
          <w:r w:rsidRPr="00E61FF1">
            <w:rPr>
              <w:color w:val="000000"/>
              <w:sz w:val="28"/>
              <w:szCs w:val="28"/>
            </w:rPr>
            <w:t>Pró-Reitoria de Pesquisa e Pós-Graduação</w:t>
          </w:r>
        </w:p>
        <w:p w:rsidR="004E2666" w:rsidRPr="00F06586" w:rsidRDefault="004E2666" w:rsidP="00423740">
          <w:pPr>
            <w:pStyle w:val="Cabealho"/>
            <w:jc w:val="center"/>
            <w:rPr>
              <w:rFonts w:ascii="ShelleyAllegro BT" w:hAnsi="ShelleyAllegro BT"/>
              <w:color w:val="000000"/>
              <w:sz w:val="52"/>
              <w:szCs w:val="52"/>
            </w:rPr>
          </w:pPr>
        </w:p>
      </w:tc>
      <w:tc>
        <w:tcPr>
          <w:tcW w:w="1440" w:type="dxa"/>
          <w:vAlign w:val="center"/>
        </w:tcPr>
        <w:p w:rsidR="004E2666" w:rsidRDefault="00E42E4E" w:rsidP="00423740">
          <w:pPr>
            <w:pStyle w:val="Cabealho"/>
            <w:ind w:right="214"/>
            <w:jc w:val="center"/>
            <w:rPr>
              <w:rFonts w:ascii="Tahoma" w:hAnsi="Tahoma"/>
              <w:b/>
              <w:sz w:val="28"/>
            </w:rPr>
          </w:pPr>
          <w:r w:rsidRPr="00E42E4E">
            <w:rPr>
              <w:noProof/>
            </w:rPr>
            <w:drawing>
              <wp:inline distT="0" distB="0" distL="0" distR="0">
                <wp:extent cx="1019175" cy="609600"/>
                <wp:effectExtent l="0" t="0" r="0" b="0"/>
                <wp:docPr id="5" name="Imagem 2" descr="C:\Users\Cotica\Downloads\PPGUem - Principal vert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Cotica\Downloads\PPGUem - Principal ver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E2666" w:rsidRDefault="004E2666" w:rsidP="00FB592D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F14DE8"/>
    <w:multiLevelType w:val="hybridMultilevel"/>
    <w:tmpl w:val="C4765E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634F7C"/>
    <w:multiLevelType w:val="singleLevel"/>
    <w:tmpl w:val="0218D32A"/>
    <w:lvl w:ilvl="0">
      <w:start w:val="8"/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Times New Roman" w:hAnsi="Times New Roman" w:hint="default"/>
      </w:rPr>
    </w:lvl>
  </w:abstractNum>
  <w:abstractNum w:abstractNumId="2">
    <w:nsid w:val="31B70498"/>
    <w:multiLevelType w:val="hybridMultilevel"/>
    <w:tmpl w:val="41607A64"/>
    <w:lvl w:ilvl="0" w:tplc="ADD0ADCE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46023"/>
    <w:multiLevelType w:val="singleLevel"/>
    <w:tmpl w:val="CEBEF70E"/>
    <w:lvl w:ilvl="0">
      <w:start w:val="1"/>
      <w:numFmt w:val="lowerLetter"/>
      <w:lvlText w:val="%1)"/>
      <w:lvlJc w:val="left"/>
      <w:pPr>
        <w:tabs>
          <w:tab w:val="num" w:pos="957"/>
        </w:tabs>
        <w:ind w:left="957" w:hanging="360"/>
      </w:pPr>
      <w:rPr>
        <w:rFonts w:hint="default"/>
      </w:rPr>
    </w:lvl>
  </w:abstractNum>
  <w:abstractNum w:abstractNumId="4">
    <w:nsid w:val="3A88327F"/>
    <w:multiLevelType w:val="hybridMultilevel"/>
    <w:tmpl w:val="37506DD8"/>
    <w:lvl w:ilvl="0" w:tplc="EE0859A4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2075C3"/>
    <w:multiLevelType w:val="hybridMultilevel"/>
    <w:tmpl w:val="016A9770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BB69C9"/>
    <w:multiLevelType w:val="singleLevel"/>
    <w:tmpl w:val="4858A52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4BD43656"/>
    <w:multiLevelType w:val="singleLevel"/>
    <w:tmpl w:val="6B8A29D6"/>
    <w:lvl w:ilvl="0">
      <w:start w:val="6"/>
      <w:numFmt w:val="bullet"/>
      <w:lvlText w:val="-"/>
      <w:lvlJc w:val="left"/>
      <w:pPr>
        <w:tabs>
          <w:tab w:val="num" w:pos="1395"/>
        </w:tabs>
        <w:ind w:left="1395" w:hanging="360"/>
      </w:pPr>
      <w:rPr>
        <w:rFonts w:hint="default"/>
      </w:rPr>
    </w:lvl>
  </w:abstractNum>
  <w:abstractNum w:abstractNumId="8">
    <w:nsid w:val="589177CB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E1E31BA"/>
    <w:multiLevelType w:val="hybridMultilevel"/>
    <w:tmpl w:val="580405D6"/>
    <w:lvl w:ilvl="0" w:tplc="1458EF92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E719CA"/>
    <w:multiLevelType w:val="hybridMultilevel"/>
    <w:tmpl w:val="2AE4E9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98960AE"/>
    <w:multiLevelType w:val="hybridMultilevel"/>
    <w:tmpl w:val="1804D69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TM1NrUwMrA0MDcxNzdW0lEKTi0uzszPAykwrAUAHuTcPiwAAAA="/>
  </w:docVars>
  <w:rsids>
    <w:rsidRoot w:val="00BC746A"/>
    <w:rsid w:val="0005789A"/>
    <w:rsid w:val="000A7BE9"/>
    <w:rsid w:val="000B5F67"/>
    <w:rsid w:val="000D3A40"/>
    <w:rsid w:val="000E7369"/>
    <w:rsid w:val="00115CC9"/>
    <w:rsid w:val="00132B8A"/>
    <w:rsid w:val="001539FB"/>
    <w:rsid w:val="00167674"/>
    <w:rsid w:val="00192DF1"/>
    <w:rsid w:val="001A005E"/>
    <w:rsid w:val="001C28DF"/>
    <w:rsid w:val="001E323B"/>
    <w:rsid w:val="002116F6"/>
    <w:rsid w:val="002128C9"/>
    <w:rsid w:val="002846C8"/>
    <w:rsid w:val="002A4F3F"/>
    <w:rsid w:val="002A7706"/>
    <w:rsid w:val="002D324C"/>
    <w:rsid w:val="002F59F3"/>
    <w:rsid w:val="00315B26"/>
    <w:rsid w:val="00322E9F"/>
    <w:rsid w:val="003325E3"/>
    <w:rsid w:val="00337097"/>
    <w:rsid w:val="003537D7"/>
    <w:rsid w:val="0035463F"/>
    <w:rsid w:val="003A650F"/>
    <w:rsid w:val="003B142F"/>
    <w:rsid w:val="00400477"/>
    <w:rsid w:val="00416FE8"/>
    <w:rsid w:val="00432642"/>
    <w:rsid w:val="004424AD"/>
    <w:rsid w:val="00453F3D"/>
    <w:rsid w:val="00487F6C"/>
    <w:rsid w:val="004B04C4"/>
    <w:rsid w:val="004E2666"/>
    <w:rsid w:val="00506261"/>
    <w:rsid w:val="005158A2"/>
    <w:rsid w:val="005543CD"/>
    <w:rsid w:val="00574E61"/>
    <w:rsid w:val="00575B0E"/>
    <w:rsid w:val="005B5401"/>
    <w:rsid w:val="006103E8"/>
    <w:rsid w:val="0063226F"/>
    <w:rsid w:val="006326CC"/>
    <w:rsid w:val="00643462"/>
    <w:rsid w:val="006C1654"/>
    <w:rsid w:val="006F1752"/>
    <w:rsid w:val="00795F2E"/>
    <w:rsid w:val="007C275F"/>
    <w:rsid w:val="007C2795"/>
    <w:rsid w:val="007C4407"/>
    <w:rsid w:val="008053EC"/>
    <w:rsid w:val="0085595D"/>
    <w:rsid w:val="008961F3"/>
    <w:rsid w:val="008A2A6E"/>
    <w:rsid w:val="008A6E2F"/>
    <w:rsid w:val="008B6AC7"/>
    <w:rsid w:val="008F0415"/>
    <w:rsid w:val="00934A23"/>
    <w:rsid w:val="00934D25"/>
    <w:rsid w:val="009578A8"/>
    <w:rsid w:val="00980F4C"/>
    <w:rsid w:val="009D4142"/>
    <w:rsid w:val="009E3E9E"/>
    <w:rsid w:val="00A24048"/>
    <w:rsid w:val="00A706C8"/>
    <w:rsid w:val="00A718CD"/>
    <w:rsid w:val="00AB3F6B"/>
    <w:rsid w:val="00AE2B5D"/>
    <w:rsid w:val="00B33EBD"/>
    <w:rsid w:val="00B43850"/>
    <w:rsid w:val="00B50A2D"/>
    <w:rsid w:val="00BB4897"/>
    <w:rsid w:val="00BC746A"/>
    <w:rsid w:val="00BE5ED8"/>
    <w:rsid w:val="00BF1C9D"/>
    <w:rsid w:val="00C074E8"/>
    <w:rsid w:val="00C13360"/>
    <w:rsid w:val="00C202A9"/>
    <w:rsid w:val="00C23761"/>
    <w:rsid w:val="00C2547E"/>
    <w:rsid w:val="00C34AF6"/>
    <w:rsid w:val="00C35B6F"/>
    <w:rsid w:val="00C42ECB"/>
    <w:rsid w:val="00C66852"/>
    <w:rsid w:val="00C74BBC"/>
    <w:rsid w:val="00C94323"/>
    <w:rsid w:val="00C97C8B"/>
    <w:rsid w:val="00CB1911"/>
    <w:rsid w:val="00CF41CF"/>
    <w:rsid w:val="00D17C7D"/>
    <w:rsid w:val="00D92F9A"/>
    <w:rsid w:val="00DE7242"/>
    <w:rsid w:val="00E16EAE"/>
    <w:rsid w:val="00E25B80"/>
    <w:rsid w:val="00E42E4E"/>
    <w:rsid w:val="00E43793"/>
    <w:rsid w:val="00E80CE0"/>
    <w:rsid w:val="00E87C54"/>
    <w:rsid w:val="00EA7D5A"/>
    <w:rsid w:val="00EC0B08"/>
    <w:rsid w:val="00F00984"/>
    <w:rsid w:val="00F102DE"/>
    <w:rsid w:val="00F3587B"/>
    <w:rsid w:val="00F44399"/>
    <w:rsid w:val="00F54D7B"/>
    <w:rsid w:val="00F72640"/>
    <w:rsid w:val="00FA5852"/>
    <w:rsid w:val="00FB592D"/>
    <w:rsid w:val="00FC1FE0"/>
    <w:rsid w:val="00FC773D"/>
    <w:rsid w:val="00FC79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DF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rsid w:val="00192DF1"/>
    <w:pPr>
      <w:ind w:left="867" w:hanging="510"/>
    </w:pPr>
    <w:rPr>
      <w:rFonts w:ascii="Arial" w:hAnsi="Arial"/>
    </w:rPr>
  </w:style>
  <w:style w:type="paragraph" w:styleId="Recuodecorpodetexto2">
    <w:name w:val="Body Text Indent 2"/>
    <w:basedOn w:val="Normal"/>
    <w:semiHidden/>
    <w:rsid w:val="00192DF1"/>
    <w:pPr>
      <w:ind w:left="924" w:hanging="567"/>
    </w:pPr>
    <w:rPr>
      <w:rFonts w:ascii="Arial" w:hAnsi="Arial"/>
    </w:rPr>
  </w:style>
  <w:style w:type="paragraph" w:styleId="Recuodecorpodetexto3">
    <w:name w:val="Body Text Indent 3"/>
    <w:basedOn w:val="Normal"/>
    <w:semiHidden/>
    <w:rsid w:val="00192DF1"/>
    <w:pPr>
      <w:ind w:left="567" w:hanging="567"/>
    </w:pPr>
    <w:rPr>
      <w:rFonts w:ascii="Arial" w:hAnsi="Arial"/>
    </w:rPr>
  </w:style>
  <w:style w:type="paragraph" w:styleId="Corpodetexto">
    <w:name w:val="Body Text"/>
    <w:basedOn w:val="Normal"/>
    <w:semiHidden/>
    <w:rsid w:val="00192DF1"/>
    <w:pPr>
      <w:jc w:val="both"/>
    </w:pPr>
    <w:rPr>
      <w:rFonts w:ascii="Arial" w:hAnsi="Arial"/>
    </w:rPr>
  </w:style>
  <w:style w:type="paragraph" w:styleId="Cabealho">
    <w:name w:val="header"/>
    <w:basedOn w:val="Normal"/>
    <w:link w:val="Cabealho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4E2666"/>
  </w:style>
  <w:style w:type="paragraph" w:styleId="Rodap">
    <w:name w:val="footer"/>
    <w:basedOn w:val="Normal"/>
    <w:link w:val="RodapChar"/>
    <w:unhideWhenUsed/>
    <w:rsid w:val="004E266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E2666"/>
  </w:style>
  <w:style w:type="paragraph" w:styleId="Textodebalo">
    <w:name w:val="Balloon Text"/>
    <w:basedOn w:val="Normal"/>
    <w:link w:val="TextodebaloChar"/>
    <w:uiPriority w:val="99"/>
    <w:semiHidden/>
    <w:unhideWhenUsed/>
    <w:rsid w:val="004E26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266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rsid w:val="004E2666"/>
    <w:rPr>
      <w:color w:val="0000FF"/>
      <w:u w:val="single"/>
    </w:rPr>
  </w:style>
  <w:style w:type="table" w:styleId="Tabelacomgrade">
    <w:name w:val="Table Grid"/>
    <w:basedOn w:val="Tabelanormal"/>
    <w:uiPriority w:val="59"/>
    <w:rsid w:val="004E26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05789A"/>
    <w:pPr>
      <w:ind w:left="720"/>
      <w:contextualSpacing/>
    </w:pPr>
  </w:style>
  <w:style w:type="paragraph" w:customStyle="1" w:styleId="Ttulo11">
    <w:name w:val="Título 11"/>
    <w:basedOn w:val="Normal"/>
    <w:uiPriority w:val="1"/>
    <w:qFormat/>
    <w:rsid w:val="00795F2E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bidi="pt-BR"/>
    </w:rPr>
  </w:style>
  <w:style w:type="paragraph" w:customStyle="1" w:styleId="Ttulo21">
    <w:name w:val="Título 21"/>
    <w:basedOn w:val="Normal"/>
    <w:uiPriority w:val="1"/>
    <w:qFormat/>
    <w:rsid w:val="00795F2E"/>
    <w:pPr>
      <w:widowControl w:val="0"/>
      <w:autoSpaceDE w:val="0"/>
      <w:autoSpaceDN w:val="0"/>
      <w:ind w:left="221"/>
      <w:jc w:val="center"/>
      <w:outlineLvl w:val="2"/>
    </w:pPr>
    <w:rPr>
      <w:b/>
      <w:bCs/>
      <w:sz w:val="24"/>
      <w:szCs w:val="24"/>
      <w:lang w:bidi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AFE996-4065-4E11-8249-081D3387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5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- identificação</vt:lpstr>
    </vt:vector>
  </TitlesOfParts>
  <Company>x</Company>
  <LinksUpToDate>false</LinksUpToDate>
  <CharactersWithSpaces>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identificação</dc:title>
  <dc:creator>PGD</dc:creator>
  <cp:lastModifiedBy>PPZ</cp:lastModifiedBy>
  <cp:revision>4</cp:revision>
  <cp:lastPrinted>2022-02-22T14:05:00Z</cp:lastPrinted>
  <dcterms:created xsi:type="dcterms:W3CDTF">2024-04-02T13:15:00Z</dcterms:created>
  <dcterms:modified xsi:type="dcterms:W3CDTF">2024-04-02T19:42:00Z</dcterms:modified>
</cp:coreProperties>
</file>